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66EC" w:rsidRDefault="00420796" w:rsidP="00C766EC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550178" cy="113347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0688" cy="1133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5437" w:rsidRDefault="00420796">
      <w:r>
        <w:rPr>
          <w:noProof/>
        </w:rPr>
        <w:drawing>
          <wp:inline distT="0" distB="0" distL="0" distR="0">
            <wp:extent cx="5734050" cy="2667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0796" w:rsidRDefault="00420796">
      <w:bookmarkStart w:id="0" w:name="_GoBack"/>
      <w:bookmarkEnd w:id="0"/>
    </w:p>
    <w:sectPr w:rsidR="004207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3MDWxNDc3MLA0NDFW0lEKTi0uzszPAykwrAUA/ixwAywAAAA="/>
  </w:docVars>
  <w:rsids>
    <w:rsidRoot w:val="00C766EC"/>
    <w:rsid w:val="001B460C"/>
    <w:rsid w:val="00325E86"/>
    <w:rsid w:val="00420796"/>
    <w:rsid w:val="00720180"/>
    <w:rsid w:val="007C26EE"/>
    <w:rsid w:val="00815437"/>
    <w:rsid w:val="00C7034C"/>
    <w:rsid w:val="00C766EC"/>
    <w:rsid w:val="00F82904"/>
    <w:rsid w:val="00F87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9C575"/>
  <w15:chartTrackingRefBased/>
  <w15:docId w15:val="{7EAFDF55-E809-4B25-B563-86FBB9F1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66EC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5E86"/>
    <w:pPr>
      <w:keepNext/>
      <w:keepLines/>
      <w:spacing w:after="0" w:line="480" w:lineRule="auto"/>
      <w:jc w:val="center"/>
      <w:outlineLvl w:val="0"/>
    </w:pPr>
    <w:rPr>
      <w:rFonts w:ascii="Times New Roman" w:eastAsiaTheme="majorEastAsia" w:hAnsi="Times New Roman" w:cstheme="majorBidi"/>
      <w:b/>
      <w:sz w:val="24"/>
      <w:szCs w:val="32"/>
      <w:lang w:val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26EE"/>
    <w:pPr>
      <w:keepNext/>
      <w:keepLines/>
      <w:spacing w:before="40" w:after="0" w:line="480" w:lineRule="auto"/>
      <w:outlineLvl w:val="1"/>
    </w:pPr>
    <w:rPr>
      <w:rFonts w:ascii="Times New Roman" w:eastAsiaTheme="majorEastAsia" w:hAnsi="Times New Roman" w:cstheme="majorBidi"/>
      <w:b/>
      <w:color w:val="000000" w:themeColor="text1"/>
      <w:sz w:val="24"/>
      <w:szCs w:val="26"/>
      <w:lang w:val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26EE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C26EE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25E86"/>
    <w:rPr>
      <w:rFonts w:ascii="Times New Roman" w:eastAsiaTheme="majorEastAsia" w:hAnsi="Times New Roman" w:cstheme="majorBidi"/>
      <w:b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1</cp:revision>
  <dcterms:created xsi:type="dcterms:W3CDTF">2018-02-22T15:04:00Z</dcterms:created>
  <dcterms:modified xsi:type="dcterms:W3CDTF">2018-02-22T16:49:00Z</dcterms:modified>
</cp:coreProperties>
</file>